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2D40A" w14:textId="11CC4B3F" w:rsidR="00F65992" w:rsidRPr="006D5210" w:rsidRDefault="006D5210" w:rsidP="006D5210">
      <w:pPr>
        <w:jc w:val="center"/>
        <w:rPr>
          <w:rFonts w:ascii="Broadway" w:hAnsi="Broadway"/>
          <w:sz w:val="40"/>
          <w:szCs w:val="40"/>
        </w:rPr>
      </w:pPr>
      <w:r w:rsidRPr="006D5210">
        <w:rPr>
          <w:rFonts w:ascii="Broadway" w:hAnsi="Broadway"/>
          <w:sz w:val="40"/>
          <w:szCs w:val="40"/>
        </w:rPr>
        <w:t>World Peace</w:t>
      </w:r>
    </w:p>
    <w:p w14:paraId="6EA9DE55" w14:textId="77777777" w:rsidR="006D5210" w:rsidRPr="006D5210" w:rsidRDefault="006D5210" w:rsidP="006D5210">
      <w:r w:rsidRPr="006D5210">
        <w:rPr>
          <w:i/>
          <w:iCs/>
        </w:rPr>
        <w:t>“</w:t>
      </w:r>
      <w:r w:rsidRPr="006D5210">
        <w:t>When I was young and free and my imagination had no limits, I dreamed of changing the world. As I grew older and wiser, I discovered the world would not change, so I shortened my sights somewhat and decided to change only my country.</w:t>
      </w:r>
    </w:p>
    <w:p w14:paraId="05C35A05" w14:textId="77777777" w:rsidR="006D5210" w:rsidRPr="006D5210" w:rsidRDefault="006D5210" w:rsidP="006D5210">
      <w:r w:rsidRPr="006D5210">
        <w:t>But it, too, seemed immovable.</w:t>
      </w:r>
    </w:p>
    <w:p w14:paraId="32611E1A" w14:textId="77777777" w:rsidR="006D5210" w:rsidRPr="006D5210" w:rsidRDefault="006D5210" w:rsidP="006D5210">
      <w:r w:rsidRPr="006D5210">
        <w:t>As I grew into my twilight years, in one last desperate attempt, I settled for changing only my family, those closest to me, but alas, they would have none of it.</w:t>
      </w:r>
    </w:p>
    <w:p w14:paraId="52CC8C55" w14:textId="77777777" w:rsidR="006D5210" w:rsidRPr="006D5210" w:rsidRDefault="006D5210" w:rsidP="006D5210">
      <w:r w:rsidRPr="006D5210">
        <w:t>And now, as I lie on my deathbed, I suddenly realize: If I had only changed myself first, then by example I would have changed my family.</w:t>
      </w:r>
    </w:p>
    <w:p w14:paraId="0C307E43" w14:textId="77777777" w:rsidR="006D5210" w:rsidRPr="006D5210" w:rsidRDefault="006D5210" w:rsidP="006D5210">
      <w:r w:rsidRPr="006D5210">
        <w:t>From their inspiration and encouragement, I would then have been able to better my country, and who knows, I may have even changed the world.”</w:t>
      </w:r>
    </w:p>
    <w:p w14:paraId="3B687A9A" w14:textId="77777777" w:rsidR="006D5210" w:rsidRPr="006D5210" w:rsidRDefault="006D5210" w:rsidP="006D5210">
      <w:r w:rsidRPr="006D5210">
        <w:t>~ Written on the tomb of an Anglican Bishop in Westminster Abby</w:t>
      </w:r>
    </w:p>
    <w:p w14:paraId="062DB6B9" w14:textId="22C78165" w:rsidR="006D5210" w:rsidRDefault="006D5210"/>
    <w:p w14:paraId="5ABBBD48" w14:textId="77777777" w:rsidR="006D5210" w:rsidRDefault="006D5210"/>
    <w:sectPr w:rsidR="006D52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zsDQxNba0NDW3NDdT0lEKTi0uzszPAykwrAUAFa+GCCwAAAA="/>
    <w:docVar w:name="dgnword-docGUID" w:val="{27915674-564C-4448-9E62-18E72326B2EA}"/>
    <w:docVar w:name="dgnword-drafile" w:val="C:\Users\DOCDOW~1\AppData\Local\Temp\dra78F.tmp"/>
    <w:docVar w:name="dgnword-eventsink" w:val="1581783491184"/>
  </w:docVars>
  <w:rsids>
    <w:rsidRoot w:val="006D5210"/>
    <w:rsid w:val="006D5210"/>
    <w:rsid w:val="00B2079E"/>
    <w:rsid w:val="00F6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434DE"/>
  <w15:chartTrackingRefBased/>
  <w15:docId w15:val="{13BE56DA-A719-4327-B7E3-9E0FCE633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79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7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Doc Downing</cp:lastModifiedBy>
  <cp:revision>1</cp:revision>
  <dcterms:created xsi:type="dcterms:W3CDTF">2021-06-20T19:04:00Z</dcterms:created>
  <dcterms:modified xsi:type="dcterms:W3CDTF">2021-06-20T19:10:00Z</dcterms:modified>
</cp:coreProperties>
</file>